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2009" w:rsidRDefault="00F82009" w:rsidP="00F82009">
      <w:pPr>
        <w:jc w:val="right"/>
      </w:pPr>
      <w:bookmarkStart w:id="0" w:name="_GoBack"/>
      <w:bookmarkEnd w:id="0"/>
      <w:r>
        <w:t xml:space="preserve">Tina Yetukuri </w:t>
      </w:r>
    </w:p>
    <w:p w:rsidR="00F82009" w:rsidRDefault="00F82009" w:rsidP="00F82009">
      <w:pPr>
        <w:jc w:val="right"/>
      </w:pPr>
      <w:r>
        <w:t xml:space="preserve">Per: 1 </w:t>
      </w:r>
    </w:p>
    <w:p w:rsidR="00F82009" w:rsidRDefault="00F82009" w:rsidP="00F82009">
      <w:pPr>
        <w:jc w:val="right"/>
      </w:pPr>
      <w:r>
        <w:t>8/14/16</w:t>
      </w:r>
    </w:p>
    <w:p w:rsidR="002F590B" w:rsidRDefault="002F590B" w:rsidP="00F82009">
      <w:pPr>
        <w:jc w:val="right"/>
      </w:pPr>
      <w:r>
        <w:t>Daniel, Richard, Justin</w:t>
      </w:r>
    </w:p>
    <w:p w:rsidR="00F82009" w:rsidRDefault="00F82009" w:rsidP="00F82009">
      <w:pPr>
        <w:jc w:val="center"/>
      </w:pPr>
      <w:r>
        <w:t xml:space="preserve">Chromatography Lab Report </w:t>
      </w:r>
    </w:p>
    <w:p w:rsidR="00F82009" w:rsidRDefault="00F82009" w:rsidP="00F82009">
      <w:r>
        <w:t xml:space="preserve">Introduction </w:t>
      </w:r>
    </w:p>
    <w:p w:rsidR="002F590B" w:rsidRDefault="00F82009" w:rsidP="002F590B">
      <w:r>
        <w:t>Chrom</w:t>
      </w:r>
      <w:r w:rsidR="002F590B">
        <w:t xml:space="preserve">atography is the separation of </w:t>
      </w:r>
      <w:r w:rsidR="002F590B" w:rsidRPr="002F590B">
        <w:t>components of a mixture by their distinctive attraction to the mobile phase and the stationary phase.</w:t>
      </w:r>
      <w:r w:rsidR="002F590B">
        <w:t xml:space="preserve"> The purpose of this experiment was to see how different colors would separate and how far they would travel in the same solution. Alcohol, the constant solution, was diluted with water and was placed in a beaker. Three strips of filter paper were cut and a dot was placed 2 cm from the bottom of the paper. Initial of lab members were placed near the dot on each strip of paper. All three papers were taped on a pencil and were set in a beaker along with the alcohol solution.</w:t>
      </w:r>
    </w:p>
    <w:p w:rsidR="002F590B" w:rsidRDefault="002F590B" w:rsidP="002F590B">
      <w:r>
        <w:t xml:space="preserve">Method </w:t>
      </w:r>
    </w:p>
    <w:p w:rsidR="002F590B" w:rsidRDefault="002F590B" w:rsidP="002F590B">
      <w:r w:rsidRPr="0030430F">
        <w:rPr>
          <w:noProof/>
        </w:rPr>
        <w:t>Beaker</w:t>
      </w:r>
      <w:r>
        <w:t xml:space="preserve">, graduated cylinder, liquid, pencil, strips of filter paper, markers, tape, ruler are the materials needed to complete this experiment. </w:t>
      </w:r>
    </w:p>
    <w:p w:rsidR="002F590B" w:rsidRDefault="002F590B" w:rsidP="002F590B">
      <w:r>
        <w:t xml:space="preserve"> Procedure: </w:t>
      </w:r>
    </w:p>
    <w:p w:rsidR="002F590B" w:rsidRDefault="002F590B" w:rsidP="002F590B">
      <w:pPr>
        <w:pStyle w:val="ListParagraph"/>
        <w:numPr>
          <w:ilvl w:val="0"/>
          <w:numId w:val="1"/>
        </w:numPr>
      </w:pPr>
      <w:r>
        <w:t xml:space="preserve">Cut 3 strips of </w:t>
      </w:r>
      <w:r w:rsidRPr="0030430F">
        <w:rPr>
          <w:noProof/>
        </w:rPr>
        <w:t>fil</w:t>
      </w:r>
      <w:r w:rsidR="0030430F">
        <w:rPr>
          <w:noProof/>
        </w:rPr>
        <w:t>t</w:t>
      </w:r>
      <w:r w:rsidRPr="0030430F">
        <w:rPr>
          <w:noProof/>
        </w:rPr>
        <w:t>er</w:t>
      </w:r>
      <w:r>
        <w:t xml:space="preserve"> paper and place a dot on each strip of paper with the different color </w:t>
      </w:r>
      <w:r w:rsidRPr="0030430F">
        <w:rPr>
          <w:noProof/>
        </w:rPr>
        <w:t>ma</w:t>
      </w:r>
      <w:r w:rsidR="0030430F">
        <w:rPr>
          <w:noProof/>
        </w:rPr>
        <w:t>r</w:t>
      </w:r>
      <w:r w:rsidRPr="0030430F">
        <w:rPr>
          <w:noProof/>
        </w:rPr>
        <w:t>kers</w:t>
      </w:r>
      <w:r>
        <w:t xml:space="preserve"> 2 cm from the bottom of the paper. </w:t>
      </w:r>
    </w:p>
    <w:p w:rsidR="002F590B" w:rsidRDefault="002F590B" w:rsidP="002F590B">
      <w:pPr>
        <w:pStyle w:val="ListParagraph"/>
        <w:numPr>
          <w:ilvl w:val="0"/>
          <w:numId w:val="1"/>
        </w:numPr>
      </w:pPr>
      <w:r>
        <w:t xml:space="preserve">Place initials of your name near the dot to represent it as a starting point. </w:t>
      </w:r>
    </w:p>
    <w:p w:rsidR="002F590B" w:rsidRDefault="002F590B" w:rsidP="002F590B">
      <w:pPr>
        <w:pStyle w:val="ListParagraph"/>
        <w:numPr>
          <w:ilvl w:val="0"/>
          <w:numId w:val="1"/>
        </w:numPr>
      </w:pPr>
      <w:r>
        <w:t xml:space="preserve">Lay the pencil horizontally on the table and tape the strips vertically onto the pencil. Make sure the strips are not too far apart that they won’t fit in a beaker. Place the pencil aside. </w:t>
      </w:r>
    </w:p>
    <w:p w:rsidR="00F82009" w:rsidRDefault="002F590B" w:rsidP="00F82009">
      <w:pPr>
        <w:pStyle w:val="ListParagraph"/>
        <w:numPr>
          <w:ilvl w:val="0"/>
          <w:numId w:val="1"/>
        </w:numPr>
      </w:pPr>
      <w:r>
        <w:t xml:space="preserve">Take a graduated cylinder and measure 10ml of alcohol and pour the liquid </w:t>
      </w:r>
      <w:r w:rsidRPr="0030430F">
        <w:rPr>
          <w:noProof/>
        </w:rPr>
        <w:t>in</w:t>
      </w:r>
      <w:r w:rsidR="0030430F">
        <w:rPr>
          <w:noProof/>
        </w:rPr>
        <w:t>to</w:t>
      </w:r>
      <w:r>
        <w:t xml:space="preserve"> a beaker. Measure 10ml of water and pour it in the same beaker as the alcohol to dilute it.</w:t>
      </w:r>
    </w:p>
    <w:p w:rsidR="002F590B" w:rsidRDefault="002F590B" w:rsidP="00F82009">
      <w:pPr>
        <w:pStyle w:val="ListParagraph"/>
        <w:numPr>
          <w:ilvl w:val="0"/>
          <w:numId w:val="1"/>
        </w:numPr>
      </w:pPr>
      <w:r>
        <w:t xml:space="preserve">Take the pencil with the strips and place in in the beaker along with the solution </w:t>
      </w:r>
    </w:p>
    <w:p w:rsidR="002F590B" w:rsidRDefault="002F590B" w:rsidP="002F590B">
      <w:pPr>
        <w:pStyle w:val="ListParagraph"/>
        <w:numPr>
          <w:ilvl w:val="0"/>
          <w:numId w:val="1"/>
        </w:numPr>
      </w:pPr>
      <w:r>
        <w:t>Wait for 20 minutes and record the data.</w:t>
      </w:r>
    </w:p>
    <w:p w:rsidR="002F590B" w:rsidRDefault="002F590B" w:rsidP="002F590B">
      <w:r>
        <w:t xml:space="preserve">As a safety requirement during this lab, always wear a lab apron and goggles. Don’t let a flame near when dealing with alcohol. </w:t>
      </w:r>
    </w:p>
    <w:p w:rsidR="002F590B" w:rsidRDefault="002F590B" w:rsidP="002F590B">
      <w:r>
        <w:t xml:space="preserve">Data </w:t>
      </w:r>
    </w:p>
    <w:p w:rsidR="002F590B" w:rsidRDefault="002F590B" w:rsidP="002F590B">
      <w:r>
        <w:t>Quantitative</w:t>
      </w:r>
    </w:p>
    <w:tbl>
      <w:tblPr>
        <w:tblStyle w:val="TableGrid"/>
        <w:tblW w:w="0" w:type="auto"/>
        <w:tblLook w:val="04A0" w:firstRow="1" w:lastRow="0" w:firstColumn="1" w:lastColumn="0" w:noHBand="0" w:noVBand="1"/>
      </w:tblPr>
      <w:tblGrid>
        <w:gridCol w:w="1705"/>
        <w:gridCol w:w="1800"/>
      </w:tblGrid>
      <w:tr w:rsidR="002F590B" w:rsidTr="002F590B">
        <w:tc>
          <w:tcPr>
            <w:tcW w:w="1705" w:type="dxa"/>
          </w:tcPr>
          <w:p w:rsidR="002F590B" w:rsidRDefault="002F590B" w:rsidP="002F590B">
            <w:r>
              <w:t xml:space="preserve">Color of Marker </w:t>
            </w:r>
          </w:p>
        </w:tc>
        <w:tc>
          <w:tcPr>
            <w:tcW w:w="1800" w:type="dxa"/>
          </w:tcPr>
          <w:p w:rsidR="002F590B" w:rsidRDefault="002F590B" w:rsidP="002F590B">
            <w:r>
              <w:t xml:space="preserve">Distance Spread </w:t>
            </w:r>
          </w:p>
        </w:tc>
      </w:tr>
      <w:tr w:rsidR="002F590B" w:rsidTr="002F590B">
        <w:tc>
          <w:tcPr>
            <w:tcW w:w="1705" w:type="dxa"/>
          </w:tcPr>
          <w:p w:rsidR="002F590B" w:rsidRDefault="002F590B" w:rsidP="002F590B">
            <w:r>
              <w:t xml:space="preserve">Black </w:t>
            </w:r>
          </w:p>
        </w:tc>
        <w:tc>
          <w:tcPr>
            <w:tcW w:w="1800" w:type="dxa"/>
          </w:tcPr>
          <w:p w:rsidR="002F590B" w:rsidRDefault="002F590B" w:rsidP="002F590B">
            <w:r>
              <w:t xml:space="preserve">4.8 cm </w:t>
            </w:r>
          </w:p>
        </w:tc>
      </w:tr>
      <w:tr w:rsidR="002F590B" w:rsidTr="002F590B">
        <w:tc>
          <w:tcPr>
            <w:tcW w:w="1705" w:type="dxa"/>
          </w:tcPr>
          <w:p w:rsidR="002F590B" w:rsidRDefault="002F590B" w:rsidP="002F590B">
            <w:r>
              <w:t>Red</w:t>
            </w:r>
          </w:p>
        </w:tc>
        <w:tc>
          <w:tcPr>
            <w:tcW w:w="1800" w:type="dxa"/>
          </w:tcPr>
          <w:p w:rsidR="002F590B" w:rsidRDefault="002F590B" w:rsidP="002F590B">
            <w:r>
              <w:t>4.6 cm</w:t>
            </w:r>
          </w:p>
        </w:tc>
      </w:tr>
      <w:tr w:rsidR="002F590B" w:rsidTr="002F590B">
        <w:tc>
          <w:tcPr>
            <w:tcW w:w="1705" w:type="dxa"/>
          </w:tcPr>
          <w:p w:rsidR="002F590B" w:rsidRDefault="002F590B" w:rsidP="002F590B">
            <w:r>
              <w:t>Blue</w:t>
            </w:r>
          </w:p>
        </w:tc>
        <w:tc>
          <w:tcPr>
            <w:tcW w:w="1800" w:type="dxa"/>
          </w:tcPr>
          <w:p w:rsidR="002F590B" w:rsidRDefault="002F590B" w:rsidP="002F590B">
            <w:r>
              <w:t xml:space="preserve">4.8 cm </w:t>
            </w:r>
          </w:p>
        </w:tc>
      </w:tr>
    </w:tbl>
    <w:p w:rsidR="002F590B" w:rsidRDefault="002F590B" w:rsidP="002F590B"/>
    <w:p w:rsidR="002F590B" w:rsidRDefault="002F590B" w:rsidP="002F590B"/>
    <w:p w:rsidR="002F590B" w:rsidRDefault="002F590B" w:rsidP="002F590B">
      <w:r>
        <w:lastRenderedPageBreak/>
        <w:t xml:space="preserve">Qualitative Data </w:t>
      </w:r>
    </w:p>
    <w:p w:rsidR="002F590B" w:rsidRDefault="002F590B" w:rsidP="002F590B">
      <w:r>
        <w:t xml:space="preserve">Black Marker: The black marker left behind color as it </w:t>
      </w:r>
      <w:r w:rsidRPr="0030430F">
        <w:rPr>
          <w:noProof/>
        </w:rPr>
        <w:t>traveled</w:t>
      </w:r>
      <w:r>
        <w:t xml:space="preserve"> up, and it got to the top the color started changing into a pale yellow. </w:t>
      </w:r>
    </w:p>
    <w:p w:rsidR="002F590B" w:rsidRDefault="002F590B" w:rsidP="002F590B">
      <w:r>
        <w:t xml:space="preserve">Red Marker: The red marker didn’t leave any color behind. It just </w:t>
      </w:r>
      <w:r w:rsidRPr="0030430F">
        <w:rPr>
          <w:noProof/>
        </w:rPr>
        <w:t>traveled</w:t>
      </w:r>
      <w:r>
        <w:t xml:space="preserve"> upward not separating into different colors. </w:t>
      </w:r>
    </w:p>
    <w:p w:rsidR="002F590B" w:rsidRDefault="002F590B" w:rsidP="002F590B">
      <w:r>
        <w:t xml:space="preserve">Blue Marker: The blue marker didn’t leave any color behind either but as it got to the middle it started separating into purple and blue. </w:t>
      </w:r>
    </w:p>
    <w:p w:rsidR="002F590B" w:rsidRDefault="002F590B" w:rsidP="002F590B">
      <w:r>
        <w:t xml:space="preserve">Photos </w:t>
      </w:r>
    </w:p>
    <w:p w:rsidR="002F590B" w:rsidRDefault="0030430F" w:rsidP="002F590B">
      <w:r>
        <w:rPr>
          <w:noProof/>
        </w:rPr>
        <mc:AlternateContent>
          <mc:Choice Requires="wps">
            <w:drawing>
              <wp:anchor distT="45720" distB="45720" distL="114300" distR="114300" simplePos="0" relativeHeight="251659264" behindDoc="0" locked="0" layoutInCell="1" allowOverlap="1" wp14:anchorId="5FB3601D" wp14:editId="7F7B2015">
                <wp:simplePos x="0" y="0"/>
                <wp:positionH relativeFrom="column">
                  <wp:posOffset>1781810</wp:posOffset>
                </wp:positionH>
                <wp:positionV relativeFrom="paragraph">
                  <wp:posOffset>696802</wp:posOffset>
                </wp:positionV>
                <wp:extent cx="1529715" cy="457200"/>
                <wp:effectExtent l="0" t="0" r="1333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715" cy="457200"/>
                        </a:xfrm>
                        <a:prstGeom prst="rect">
                          <a:avLst/>
                        </a:prstGeom>
                        <a:solidFill>
                          <a:srgbClr val="FFFFFF"/>
                        </a:solidFill>
                        <a:ln w="9525">
                          <a:solidFill>
                            <a:srgbClr val="000000"/>
                          </a:solidFill>
                          <a:miter lim="800000"/>
                          <a:headEnd/>
                          <a:tailEnd/>
                        </a:ln>
                      </wps:spPr>
                      <wps:txbx>
                        <w:txbxContent>
                          <w:p w:rsidR="0030430F" w:rsidRDefault="0030430F">
                            <w:r>
                              <w:t>Picture taken after one minute in the 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3601D" id="_x0000_t202" coordsize="21600,21600" o:spt="202" path="m,l,21600r21600,l21600,xe">
                <v:stroke joinstyle="miter"/>
                <v:path gradientshapeok="t" o:connecttype="rect"/>
              </v:shapetype>
              <v:shape id="Text Box 2" o:spid="_x0000_s1026" type="#_x0000_t202" style="position:absolute;margin-left:140.3pt;margin-top:54.85pt;width:120.45pt;height:3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">
                <v:textbox>
                  <w:txbxContent>
                    <w:p w:rsidR="0030430F" w:rsidRDefault="0030430F">
                      <w:r>
                        <w:t>Picture taken after one minute in the solution.</w:t>
                      </w:r>
                    </w:p>
                  </w:txbxContent>
                </v:textbox>
                <w10:wrap type="square"/>
              </v:shape>
            </w:pict>
          </mc:Fallback>
        </mc:AlternateContent>
      </w:r>
      <w:r>
        <w:rPr>
          <w:noProof/>
        </w:rPr>
        <w:drawing>
          <wp:inline distT="0" distB="0" distL="0" distR="0" wp14:anchorId="1B1A4A22" wp14:editId="5A9ACBB9">
            <wp:extent cx="1436914" cy="1923669"/>
            <wp:effectExtent l="0" t="0" r="0" b="635"/>
            <wp:docPr id="3" name="Picture 3" descr="C:\Users\Hymavathi\Desktop\lab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ymavathi\Desktop\lab pic.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54384" cy="1947056"/>
                    </a:xfrm>
                    <a:prstGeom prst="rect">
                      <a:avLst/>
                    </a:prstGeom>
                    <a:noFill/>
                    <a:ln>
                      <a:noFill/>
                    </a:ln>
                  </pic:spPr>
                </pic:pic>
              </a:graphicData>
            </a:graphic>
          </wp:inline>
        </w:drawing>
      </w:r>
    </w:p>
    <w:p w:rsidR="0030430F" w:rsidRDefault="0030430F" w:rsidP="002F590B"/>
    <w:p w:rsidR="002F590B" w:rsidRDefault="0030430F" w:rsidP="002F590B">
      <w:r>
        <w:rPr>
          <w:noProof/>
        </w:rPr>
        <mc:AlternateContent>
          <mc:Choice Requires="wps">
            <w:drawing>
              <wp:anchor distT="45720" distB="45720" distL="114300" distR="114300" simplePos="0" relativeHeight="251661312" behindDoc="0" locked="0" layoutInCell="1" allowOverlap="1">
                <wp:simplePos x="0" y="0"/>
                <wp:positionH relativeFrom="column">
                  <wp:posOffset>1781810</wp:posOffset>
                </wp:positionH>
                <wp:positionV relativeFrom="paragraph">
                  <wp:posOffset>798195</wp:posOffset>
                </wp:positionV>
                <wp:extent cx="1259205" cy="466090"/>
                <wp:effectExtent l="0" t="0" r="17145" b="1016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205" cy="466090"/>
                        </a:xfrm>
                        <a:prstGeom prst="rect">
                          <a:avLst/>
                        </a:prstGeom>
                        <a:solidFill>
                          <a:srgbClr val="FFFFFF"/>
                        </a:solidFill>
                        <a:ln w="9525">
                          <a:solidFill>
                            <a:srgbClr val="000000"/>
                          </a:solidFill>
                          <a:miter lim="800000"/>
                          <a:headEnd/>
                          <a:tailEnd/>
                        </a:ln>
                      </wps:spPr>
                      <wps:txbx>
                        <w:txbxContent>
                          <w:p w:rsidR="0030430F" w:rsidRDefault="0030430F">
                            <w:r>
                              <w:t>20 minutes in the 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40.3pt;margin-top:62.85pt;width:99.15pt;height:36.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">
                <v:textbox>
                  <w:txbxContent>
                    <w:p w:rsidR="0030430F" w:rsidRDefault="0030430F">
                      <w:r>
                        <w:t>20 minutes in the solution.</w:t>
                      </w:r>
                    </w:p>
                  </w:txbxContent>
                </v:textbox>
                <w10:wrap type="square"/>
              </v:shape>
            </w:pict>
          </mc:Fallback>
        </mc:AlternateContent>
      </w:r>
      <w:r>
        <w:rPr>
          <w:noProof/>
        </w:rPr>
        <w:drawing>
          <wp:inline distT="0" distB="0" distL="0" distR="0">
            <wp:extent cx="1455420" cy="1987421"/>
            <wp:effectExtent l="0" t="0" r="0" b="0"/>
            <wp:docPr id="4" name="Picture 4" descr="C:\Users\Hymavathi\Desktop\lab pi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ymavathi\Desktop\lab pic 2.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71152" cy="2008903"/>
                    </a:xfrm>
                    <a:prstGeom prst="rect">
                      <a:avLst/>
                    </a:prstGeom>
                    <a:noFill/>
                    <a:ln>
                      <a:noFill/>
                    </a:ln>
                  </pic:spPr>
                </pic:pic>
              </a:graphicData>
            </a:graphic>
          </wp:inline>
        </w:drawing>
      </w:r>
    </w:p>
    <w:p w:rsidR="002F590B" w:rsidRDefault="0030430F" w:rsidP="002F590B">
      <w:r>
        <w:rPr>
          <w:noProof/>
        </w:rPr>
        <mc:AlternateContent>
          <mc:Choice Requires="wps">
            <w:drawing>
              <wp:anchor distT="45720" distB="45720" distL="114300" distR="114300" simplePos="0" relativeHeight="251663360" behindDoc="0" locked="0" layoutInCell="1" allowOverlap="1">
                <wp:simplePos x="0" y="0"/>
                <wp:positionH relativeFrom="column">
                  <wp:posOffset>1781810</wp:posOffset>
                </wp:positionH>
                <wp:positionV relativeFrom="paragraph">
                  <wp:posOffset>412970</wp:posOffset>
                </wp:positionV>
                <wp:extent cx="1390015" cy="475615"/>
                <wp:effectExtent l="0" t="0" r="19685" b="1968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015" cy="475615"/>
                        </a:xfrm>
                        <a:prstGeom prst="rect">
                          <a:avLst/>
                        </a:prstGeom>
                        <a:solidFill>
                          <a:srgbClr val="FFFFFF"/>
                        </a:solidFill>
                        <a:ln w="9525">
                          <a:solidFill>
                            <a:srgbClr val="000000"/>
                          </a:solidFill>
                          <a:miter lim="800000"/>
                          <a:headEnd/>
                          <a:tailEnd/>
                        </a:ln>
                      </wps:spPr>
                      <wps:txbx>
                        <w:txbxContent>
                          <w:p w:rsidR="0030430F" w:rsidRDefault="0030430F">
                            <w:r>
                              <w:t xml:space="preserve">The final results and separation of col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40.3pt;margin-top:32.5pt;width:109.45pt;height:37.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">
                <v:textbox>
                  <w:txbxContent>
                    <w:p w:rsidR="0030430F" w:rsidRDefault="0030430F">
                      <w:r>
                        <w:t xml:space="preserve">The final results and separation of colors. </w:t>
                      </w:r>
                    </w:p>
                  </w:txbxContent>
                </v:textbox>
                <w10:wrap type="square"/>
              </v:shape>
            </w:pict>
          </mc:Fallback>
        </mc:AlternateContent>
      </w:r>
      <w:r>
        <w:rPr>
          <w:noProof/>
        </w:rPr>
        <w:drawing>
          <wp:inline distT="0" distB="0" distL="0" distR="0" wp14:anchorId="0236AAC7" wp14:editId="06425556">
            <wp:extent cx="1455420" cy="1585267"/>
            <wp:effectExtent l="0" t="0" r="0" b="0"/>
            <wp:docPr id="6" name="Picture 6" descr="C:\Users\Hymavathi\Desktop\lab pic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ymavathi\Desktop\lab pic 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6391" cy="1608109"/>
                    </a:xfrm>
                    <a:prstGeom prst="rect">
                      <a:avLst/>
                    </a:prstGeom>
                    <a:noFill/>
                    <a:ln>
                      <a:noFill/>
                    </a:ln>
                  </pic:spPr>
                </pic:pic>
              </a:graphicData>
            </a:graphic>
          </wp:inline>
        </w:drawing>
      </w:r>
    </w:p>
    <w:p w:rsidR="002F590B" w:rsidRDefault="002F590B" w:rsidP="002F590B"/>
    <w:p w:rsidR="002F590B" w:rsidRDefault="002F590B" w:rsidP="002F590B">
      <w:r>
        <w:t>Analysis</w:t>
      </w:r>
    </w:p>
    <w:p w:rsidR="002F590B" w:rsidRDefault="002F590B" w:rsidP="002F590B">
      <w:r>
        <w:t xml:space="preserve">All three colors traveled up the average length of 4.7cm in the same solution. The distance traveled by the colors is based on the type of solution used. Any other color would probably travel the distance of 4.7 cm in the alcohol solution.   </w:t>
      </w:r>
    </w:p>
    <w:p w:rsidR="002F590B" w:rsidRDefault="002F590B" w:rsidP="002F590B">
      <w:r>
        <w:t>Graph</w:t>
      </w:r>
    </w:p>
    <w:tbl>
      <w:tblPr>
        <w:tblW w:w="5562" w:type="dxa"/>
        <w:tblCellSpacing w:w="0" w:type="dxa"/>
        <w:shd w:val="clear" w:color="auto" w:fill="E7D9E6"/>
        <w:tblCellMar>
          <w:left w:w="0" w:type="dxa"/>
          <w:right w:w="0" w:type="dxa"/>
        </w:tblCellMar>
        <w:tblLook w:val="04A0" w:firstRow="1" w:lastRow="0" w:firstColumn="1" w:lastColumn="0" w:noHBand="0" w:noVBand="1"/>
      </w:tblPr>
      <w:tblGrid>
        <w:gridCol w:w="180"/>
        <w:gridCol w:w="5382"/>
      </w:tblGrid>
      <w:tr w:rsidR="0030430F" w:rsidRPr="0030430F" w:rsidTr="0030430F">
        <w:trPr>
          <w:trHeight w:val="3795"/>
          <w:tblCellSpacing w:w="0" w:type="dxa"/>
        </w:trPr>
        <w:tc>
          <w:tcPr>
            <w:tcW w:w="0" w:type="auto"/>
            <w:shd w:val="clear" w:color="auto" w:fill="E7D9E6"/>
            <w:hideMark/>
          </w:tcPr>
          <w:tbl>
            <w:tblPr>
              <w:tblW w:w="5000" w:type="pct"/>
              <w:tblCellSpacing w:w="0" w:type="dxa"/>
              <w:tblCellMar>
                <w:left w:w="0" w:type="dxa"/>
                <w:right w:w="0" w:type="dxa"/>
              </w:tblCellMar>
              <w:tblLook w:val="04A0" w:firstRow="1" w:lastRow="0" w:firstColumn="1" w:lastColumn="0" w:noHBand="0" w:noVBand="1"/>
            </w:tblPr>
            <w:tblGrid>
              <w:gridCol w:w="180"/>
            </w:tblGrid>
            <w:tr w:rsidR="0030430F" w:rsidRPr="0030430F" w:rsidTr="0030430F">
              <w:trPr>
                <w:trHeight w:val="163"/>
                <w:tblCellSpacing w:w="0" w:type="dxa"/>
              </w:trPr>
              <w:tc>
                <w:tcPr>
                  <w:tcW w:w="0" w:type="auto"/>
                  <w:vAlign w:val="center"/>
                  <w:hideMark/>
                </w:tcPr>
                <w:p w:rsidR="0030430F" w:rsidRPr="0030430F" w:rsidRDefault="0030430F" w:rsidP="0030430F">
                  <w:pPr>
                    <w:spacing w:after="0" w:line="240" w:lineRule="auto"/>
                    <w:rPr>
                      <w:rFonts w:ascii="Verdana" w:eastAsia="Times New Roman" w:hAnsi="Verdana" w:cs="Times New Roman"/>
                      <w:sz w:val="17"/>
                      <w:szCs w:val="17"/>
                    </w:rPr>
                  </w:pPr>
                  <w:r w:rsidRPr="0030430F">
                    <w:rPr>
                      <w:rFonts w:ascii="Verdana" w:eastAsia="Times New Roman" w:hAnsi="Verdana" w:cs="Times New Roman"/>
                      <w:sz w:val="17"/>
                      <w:szCs w:val="17"/>
                    </w:rPr>
                    <w:br/>
                  </w:r>
                  <w:r w:rsidRPr="0030430F">
                    <w:rPr>
                      <w:rFonts w:ascii="Verdana" w:eastAsia="Times New Roman" w:hAnsi="Verdana" w:cs="Times New Roman"/>
                      <w:noProof/>
                      <w:sz w:val="17"/>
                      <w:szCs w:val="17"/>
                    </w:rPr>
                    <w:drawing>
                      <wp:inline distT="0" distB="0" distL="0" distR="0">
                        <wp:extent cx="111760" cy="111760"/>
                        <wp:effectExtent l="0" t="0" r="2540" b="2540"/>
                        <wp:docPr id="2" name="Picture 2" descr="https://nces.ed.gov/nceskids/createagraph/images/corner_bottom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ces.ed.gov/nceskids/createagraph/images/corner_bottomleft.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a:ln>
                                  <a:noFill/>
                                </a:ln>
                              </pic:spPr>
                            </pic:pic>
                          </a:graphicData>
                        </a:graphic>
                      </wp:inline>
                    </w:drawing>
                  </w:r>
                </w:p>
              </w:tc>
            </w:tr>
          </w:tbl>
          <w:p w:rsidR="0030430F" w:rsidRPr="0030430F" w:rsidRDefault="0030430F" w:rsidP="0030430F">
            <w:pPr>
              <w:spacing w:after="0" w:line="240" w:lineRule="auto"/>
              <w:rPr>
                <w:rFonts w:ascii="Verdana" w:eastAsia="Times New Roman" w:hAnsi="Verdana" w:cs="Times New Roman"/>
                <w:sz w:val="17"/>
                <w:szCs w:val="17"/>
              </w:rPr>
            </w:pPr>
          </w:p>
        </w:tc>
        <w:tc>
          <w:tcPr>
            <w:tcW w:w="4838" w:type="pct"/>
            <w:tcBorders>
              <w:top w:val="single" w:sz="12" w:space="0" w:color="053F78"/>
              <w:bottom w:val="single" w:sz="12" w:space="0" w:color="053F78"/>
            </w:tcBorders>
            <w:shd w:val="clear" w:color="auto" w:fill="E7D9E6"/>
            <w:hideMark/>
          </w:tcPr>
          <w:tbl>
            <w:tblPr>
              <w:tblW w:w="4730" w:type="dxa"/>
              <w:tblCellSpacing w:w="0" w:type="dxa"/>
              <w:tblCellMar>
                <w:top w:w="30" w:type="dxa"/>
                <w:left w:w="30" w:type="dxa"/>
                <w:bottom w:w="30" w:type="dxa"/>
                <w:right w:w="30" w:type="dxa"/>
              </w:tblCellMar>
              <w:tblLook w:val="04A0" w:firstRow="1" w:lastRow="0" w:firstColumn="1" w:lastColumn="0" w:noHBand="0" w:noVBand="1"/>
            </w:tblPr>
            <w:tblGrid>
              <w:gridCol w:w="5356"/>
            </w:tblGrid>
            <w:tr w:rsidR="0030430F" w:rsidRPr="0030430F" w:rsidTr="0030430F">
              <w:trPr>
                <w:trHeight w:val="3741"/>
                <w:tblCellSpacing w:w="0" w:type="dxa"/>
              </w:trPr>
              <w:tc>
                <w:tcPr>
                  <w:tcW w:w="0" w:type="auto"/>
                  <w:vAlign w:val="center"/>
                  <w:hideMark/>
                </w:tcPr>
                <w:tbl>
                  <w:tblPr>
                    <w:tblW w:w="4663" w:type="dxa"/>
                    <w:jc w:val="center"/>
                    <w:tblCellSpacing w:w="0" w:type="dxa"/>
                    <w:tblBorders>
                      <w:top w:val="single" w:sz="6" w:space="0" w:color="B38CB0"/>
                      <w:left w:val="single" w:sz="6" w:space="0" w:color="B38CB0"/>
                      <w:bottom w:val="single" w:sz="6" w:space="0" w:color="B38CB0"/>
                      <w:right w:val="single" w:sz="6" w:space="0" w:color="B38CB0"/>
                    </w:tblBorders>
                    <w:shd w:val="clear" w:color="auto" w:fill="B38CB0"/>
                    <w:tblCellMar>
                      <w:left w:w="0" w:type="dxa"/>
                      <w:right w:w="0" w:type="dxa"/>
                    </w:tblCellMar>
                    <w:tblLook w:val="04A0" w:firstRow="1" w:lastRow="0" w:firstColumn="1" w:lastColumn="0" w:noHBand="0" w:noVBand="1"/>
                  </w:tblPr>
                  <w:tblGrid>
                    <w:gridCol w:w="5280"/>
                  </w:tblGrid>
                  <w:tr w:rsidR="0030430F" w:rsidRPr="0030430F" w:rsidTr="0030430F">
                    <w:trPr>
                      <w:trHeight w:val="3688"/>
                      <w:tblCellSpacing w:w="0" w:type="dxa"/>
                      <w:jc w:val="center"/>
                    </w:trPr>
                    <w:tc>
                      <w:tcPr>
                        <w:tcW w:w="0" w:type="auto"/>
                        <w:shd w:val="clear" w:color="auto" w:fill="B38CB0"/>
                        <w:vAlign w:val="center"/>
                        <w:hideMark/>
                      </w:tcPr>
                      <w:p w:rsidR="0030430F" w:rsidRPr="0030430F" w:rsidRDefault="0030430F" w:rsidP="0030430F">
                        <w:pPr>
                          <w:spacing w:after="0" w:line="240" w:lineRule="auto"/>
                          <w:jc w:val="center"/>
                          <w:rPr>
                            <w:rFonts w:ascii="Verdana" w:eastAsia="Times New Roman" w:hAnsi="Verdana" w:cs="Times New Roman"/>
                            <w:sz w:val="17"/>
                            <w:szCs w:val="17"/>
                          </w:rPr>
                        </w:pPr>
                        <w:r w:rsidRPr="0030430F">
                          <w:rPr>
                            <w:rFonts w:ascii="Verdana" w:eastAsia="Times New Roman" w:hAnsi="Verdana" w:cs="Times New Roman"/>
                            <w:noProof/>
                            <w:sz w:val="17"/>
                            <w:szCs w:val="17"/>
                          </w:rPr>
                          <w:drawing>
                            <wp:inline distT="0" distB="0" distL="0" distR="0">
                              <wp:extent cx="3331210" cy="2575560"/>
                              <wp:effectExtent l="0" t="0" r="2540" b="0"/>
                              <wp:docPr id="1" name="Picture 1" descr="https://nces.ed.gov/nceskids/createagraph/graphwrite.aspx?ID=24839bc94fe14d138fae310369cc6f2f&amp;r=76607.170498&amp;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nces.ed.gov/nceskids/createagraph/graphwrite.aspx?ID=24839bc94fe14d138fae310369cc6f2f&amp;r=76607.170498&amp;fil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31210" cy="2575560"/>
                                      </a:xfrm>
                                      <a:prstGeom prst="rect">
                                        <a:avLst/>
                                      </a:prstGeom>
                                      <a:noFill/>
                                      <a:ln>
                                        <a:noFill/>
                                      </a:ln>
                                    </pic:spPr>
                                  </pic:pic>
                                </a:graphicData>
                              </a:graphic>
                            </wp:inline>
                          </w:drawing>
                        </w:r>
                      </w:p>
                    </w:tc>
                  </w:tr>
                </w:tbl>
                <w:p w:rsidR="0030430F" w:rsidRPr="0030430F" w:rsidRDefault="0030430F" w:rsidP="0030430F">
                  <w:pPr>
                    <w:spacing w:after="0" w:line="240" w:lineRule="auto"/>
                    <w:jc w:val="center"/>
                    <w:rPr>
                      <w:rFonts w:ascii="Verdana" w:eastAsia="Times New Roman" w:hAnsi="Verdana" w:cs="Times New Roman"/>
                      <w:sz w:val="17"/>
                      <w:szCs w:val="17"/>
                    </w:rPr>
                  </w:pPr>
                </w:p>
              </w:tc>
            </w:tr>
          </w:tbl>
          <w:p w:rsidR="0030430F" w:rsidRPr="0030430F" w:rsidRDefault="0030430F" w:rsidP="0030430F">
            <w:pPr>
              <w:spacing w:after="0" w:line="240" w:lineRule="auto"/>
              <w:rPr>
                <w:rFonts w:ascii="Verdana" w:eastAsia="Times New Roman" w:hAnsi="Verdana" w:cs="Times New Roman"/>
                <w:sz w:val="17"/>
                <w:szCs w:val="17"/>
              </w:rPr>
            </w:pPr>
          </w:p>
        </w:tc>
      </w:tr>
    </w:tbl>
    <w:p w:rsidR="0030430F" w:rsidRDefault="0030430F" w:rsidP="002F590B"/>
    <w:p w:rsidR="002F590B" w:rsidRDefault="002F590B" w:rsidP="002F590B"/>
    <w:p w:rsidR="002F590B" w:rsidRDefault="002F590B" w:rsidP="002F590B">
      <w:r>
        <w:t>Conclusion</w:t>
      </w:r>
    </w:p>
    <w:p w:rsidR="002F590B" w:rsidRDefault="002F590B" w:rsidP="002F590B">
      <w:r>
        <w:t xml:space="preserve">All colors traveled the average length of 4.7 cm and two of the three separated into two different colors. The average distance spread was related to the solution. If another solution was used the distance might differ. </w:t>
      </w:r>
      <w:r w:rsidR="00381FC0">
        <w:t xml:space="preserve">The separation of colors is based on what two or more colors that one color is made of. And the different colors separated as it traveled up the paper. </w:t>
      </w:r>
      <w:r w:rsidR="0030430F">
        <w:t xml:space="preserve">It could be learned from this lab that the distance that colors travel is based on the type of solution and the separation into different colors depends on the type of marker. </w:t>
      </w:r>
    </w:p>
    <w:sectPr w:rsidR="002F59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984391"/>
    <w:multiLevelType w:val="hybridMultilevel"/>
    <w:tmpl w:val="A014A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zNzA3NrAwsTC0MDVR0lEKTi0uzszPAykwqgUA/7LtECwAAAA="/>
  </w:docVars>
  <w:rsids>
    <w:rsidRoot w:val="00F82009"/>
    <w:rsid w:val="000B5993"/>
    <w:rsid w:val="002F590B"/>
    <w:rsid w:val="0030430F"/>
    <w:rsid w:val="00381FC0"/>
    <w:rsid w:val="0054157E"/>
    <w:rsid w:val="00F6440A"/>
    <w:rsid w:val="00F8200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10AA03-1256-4C76-BAB1-5CC627B36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590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90B"/>
    <w:pPr>
      <w:ind w:left="720"/>
      <w:contextualSpacing/>
    </w:pPr>
  </w:style>
  <w:style w:type="table" w:styleId="TableGrid">
    <w:name w:val="Table Grid"/>
    <w:basedOn w:val="TableNormal"/>
    <w:uiPriority w:val="39"/>
    <w:rsid w:val="002F5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8011990">
      <w:bodyDiv w:val="1"/>
      <w:marLeft w:val="0"/>
      <w:marRight w:val="0"/>
      <w:marTop w:val="0"/>
      <w:marBottom w:val="0"/>
      <w:divBdr>
        <w:top w:val="none" w:sz="0" w:space="0" w:color="auto"/>
        <w:left w:val="none" w:sz="0" w:space="0" w:color="auto"/>
        <w:bottom w:val="none" w:sz="0" w:space="0" w:color="auto"/>
        <w:right w:val="none" w:sz="0" w:space="0" w:color="auto"/>
      </w:divBdr>
    </w:div>
    <w:div w:id="1714426380">
      <w:bodyDiv w:val="1"/>
      <w:marLeft w:val="0"/>
      <w:marRight w:val="0"/>
      <w:marTop w:val="0"/>
      <w:marBottom w:val="0"/>
      <w:divBdr>
        <w:top w:val="none" w:sz="0" w:space="0" w:color="auto"/>
        <w:left w:val="none" w:sz="0" w:space="0" w:color="auto"/>
        <w:bottom w:val="none" w:sz="0" w:space="0" w:color="auto"/>
        <w:right w:val="none" w:sz="0" w:space="0" w:color="auto"/>
      </w:divBdr>
      <w:divsChild>
        <w:div w:id="453601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6</TotalTime>
  <Pages>3</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mavathi Ghanta</dc:creator>
  <cp:keywords/>
  <dc:description/>
  <cp:lastModifiedBy>Hymavathi Ghanta</cp:lastModifiedBy>
  <cp:revision>3</cp:revision>
  <dcterms:created xsi:type="dcterms:W3CDTF">2016-08-14T17:52:00Z</dcterms:created>
  <dcterms:modified xsi:type="dcterms:W3CDTF">2016-08-15T01:35:00Z</dcterms:modified>
</cp:coreProperties>
</file>